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43490" w14:textId="6C17514C" w:rsidR="004648C7" w:rsidRDefault="00AC7E71">
      <w:r>
        <w:t>(Approx. 371 words)</w:t>
      </w:r>
    </w:p>
    <w:p w14:paraId="528394E4" w14:textId="1CF3C97E" w:rsidR="004648C7" w:rsidRDefault="004648C7"/>
    <w:p w14:paraId="503A3E32" w14:textId="77777777" w:rsidR="004648C7" w:rsidRDefault="004648C7">
      <w:r>
        <w:t xml:space="preserve">Dan’s Desk </w:t>
      </w:r>
    </w:p>
    <w:p w14:paraId="344CB1B2" w14:textId="6A45D642" w:rsidR="004648C7" w:rsidRDefault="004648C7">
      <w:r>
        <w:t>Most Common Issues that Need Repair from a PC/Mac Repair Shop Perspective</w:t>
      </w:r>
    </w:p>
    <w:p w14:paraId="14399645" w14:textId="049EC5D0" w:rsidR="004648C7" w:rsidRDefault="004648C7">
      <w:r>
        <w:t>By Dan Douglas, President, Space Coast PCUG, FL</w:t>
      </w:r>
    </w:p>
    <w:p w14:paraId="5DFB5F4B" w14:textId="505081F0" w:rsidR="004648C7" w:rsidRDefault="004648C7">
      <w:r>
        <w:t xml:space="preserve">June 2021 issue, </w:t>
      </w:r>
      <w:r w:rsidRPr="009413E3">
        <w:rPr>
          <w:i/>
          <w:iCs/>
        </w:rPr>
        <w:t>The SCPCUG Journal</w:t>
      </w:r>
    </w:p>
    <w:p w14:paraId="1CC23C9B" w14:textId="29044A30" w:rsidR="004648C7" w:rsidRDefault="004648C7">
      <w:r>
        <w:t>www.scpcug.org</w:t>
      </w:r>
    </w:p>
    <w:p w14:paraId="52D87E27" w14:textId="6CE6CEB8" w:rsidR="004648C7" w:rsidRDefault="004648C7">
      <w:r>
        <w:t>datadan (at) msn.com</w:t>
      </w:r>
    </w:p>
    <w:p w14:paraId="18E6062E" w14:textId="77777777" w:rsidR="004648C7" w:rsidRDefault="004648C7"/>
    <w:p w14:paraId="5A361201" w14:textId="669BCDA0" w:rsidR="004648C7" w:rsidRDefault="004648C7">
      <w:r>
        <w:t>This month I am updating the presentation highlights from the session I gave at the APCUG virtual Technology Conference held back in 2019. I spoke on “Most Common Issues that Need Repair from a PC/Mac Repair Shop Perspective</w:t>
      </w:r>
      <w:r w:rsidR="00AC7E71">
        <w:t>.”</w:t>
      </w:r>
      <w:r>
        <w:t xml:space="preserve"> Here</w:t>
      </w:r>
      <w:r w:rsidR="00AC7E71">
        <w:t xml:space="preserve"> are</w:t>
      </w:r>
      <w:r>
        <w:t xml:space="preserve"> some of the highlights:</w:t>
      </w:r>
    </w:p>
    <w:p w14:paraId="0E48F380" w14:textId="77777777" w:rsidR="004648C7" w:rsidRDefault="004648C7"/>
    <w:p w14:paraId="00FEAA62" w14:textId="77777777" w:rsidR="004648C7" w:rsidRDefault="004648C7">
      <w:r>
        <w:t xml:space="preserve">Failing or Failed Hard Disc Drives/HDD </w:t>
      </w:r>
    </w:p>
    <w:p w14:paraId="24FC6F85" w14:textId="77777777" w:rsidR="004648C7" w:rsidRDefault="004648C7"/>
    <w:p w14:paraId="06053508" w14:textId="44DB1D36" w:rsidR="004648C7" w:rsidRDefault="004648C7">
      <w:r>
        <w:t>Symptoms</w:t>
      </w:r>
    </w:p>
    <w:p w14:paraId="5A52C8C8" w14:textId="77777777" w:rsidR="004648C7" w:rsidRDefault="004648C7" w:rsidP="004648C7">
      <w:pPr>
        <w:pStyle w:val="ListParagraph"/>
        <w:numPr>
          <w:ilvl w:val="0"/>
          <w:numId w:val="1"/>
        </w:numPr>
      </w:pPr>
      <w:r>
        <w:t xml:space="preserve">Poor performance </w:t>
      </w:r>
    </w:p>
    <w:p w14:paraId="0AB28F0E" w14:textId="5C699A56" w:rsidR="004648C7" w:rsidRDefault="004648C7" w:rsidP="004648C7">
      <w:pPr>
        <w:pStyle w:val="ListParagraph"/>
        <w:numPr>
          <w:ilvl w:val="0"/>
          <w:numId w:val="1"/>
        </w:numPr>
      </w:pPr>
      <w:r>
        <w:t>Boot failure message</w:t>
      </w:r>
    </w:p>
    <w:p w14:paraId="160565DD" w14:textId="77777777" w:rsidR="004648C7" w:rsidRDefault="004648C7" w:rsidP="004648C7">
      <w:pPr>
        <w:pStyle w:val="ListParagraph"/>
        <w:numPr>
          <w:ilvl w:val="0"/>
          <w:numId w:val="1"/>
        </w:numPr>
      </w:pPr>
      <w:r>
        <w:t>Hard drive failure prediction message issued by Self-Monitoring, Analysis and Reporting Technology (SMART)</w:t>
      </w:r>
    </w:p>
    <w:p w14:paraId="68E74168" w14:textId="77777777" w:rsidR="004648C7" w:rsidRDefault="004648C7"/>
    <w:p w14:paraId="4040B5C1" w14:textId="77777777" w:rsidR="004648C7" w:rsidRDefault="004648C7">
      <w:r>
        <w:t xml:space="preserve">Solution </w:t>
      </w:r>
    </w:p>
    <w:p w14:paraId="6E9840FE" w14:textId="142C8550" w:rsidR="004648C7" w:rsidRDefault="004648C7" w:rsidP="004648C7">
      <w:pPr>
        <w:pStyle w:val="ListParagraph"/>
        <w:numPr>
          <w:ilvl w:val="0"/>
          <w:numId w:val="2"/>
        </w:numPr>
      </w:pPr>
      <w:r>
        <w:t xml:space="preserve">Replace HDD with HDD (I no longer recommend doing this; </w:t>
      </w:r>
      <w:r w:rsidR="00AC7E71">
        <w:t>you will</w:t>
      </w:r>
      <w:r>
        <w:t xml:space="preserve"> be much better off with a</w:t>
      </w:r>
      <w:r w:rsidR="00AC7E71">
        <w:t>n</w:t>
      </w:r>
      <w:r>
        <w:t xml:space="preserve"> SSD in almost every case)</w:t>
      </w:r>
    </w:p>
    <w:p w14:paraId="645B214C" w14:textId="12285B02" w:rsidR="004648C7" w:rsidRDefault="004648C7" w:rsidP="004648C7">
      <w:pPr>
        <w:pStyle w:val="ListParagraph"/>
        <w:numPr>
          <w:ilvl w:val="0"/>
          <w:numId w:val="2"/>
        </w:numPr>
      </w:pPr>
      <w:r>
        <w:t>Replace HDD with Solid State Dis</w:t>
      </w:r>
      <w:r w:rsidR="00AC7E71">
        <w:t>k</w:t>
      </w:r>
      <w:r>
        <w:t xml:space="preserve"> (SSD) If old HDD is still bootable, clone to </w:t>
      </w:r>
      <w:r w:rsidR="00AC7E71">
        <w:t xml:space="preserve">a </w:t>
      </w:r>
      <w:r>
        <w:t>new drive</w:t>
      </w:r>
    </w:p>
    <w:p w14:paraId="3820107D" w14:textId="7C64953A" w:rsidR="004648C7" w:rsidRDefault="004648C7" w:rsidP="004648C7">
      <w:pPr>
        <w:pStyle w:val="ListParagraph"/>
        <w:numPr>
          <w:ilvl w:val="0"/>
          <w:numId w:val="2"/>
        </w:numPr>
      </w:pPr>
      <w:r>
        <w:t xml:space="preserve">If </w:t>
      </w:r>
      <w:r w:rsidR="00AC7E71">
        <w:t xml:space="preserve">the </w:t>
      </w:r>
      <w:r>
        <w:t xml:space="preserve">old HDD is not bootable </w:t>
      </w:r>
      <w:r w:rsidR="00AC7E71">
        <w:t xml:space="preserve">but is </w:t>
      </w:r>
      <w:r>
        <w:t xml:space="preserve">still readable, copy personal files off for later transfer to </w:t>
      </w:r>
      <w:r w:rsidR="00AC7E71">
        <w:t xml:space="preserve">the </w:t>
      </w:r>
      <w:r>
        <w:t xml:space="preserve">new drive </w:t>
      </w:r>
    </w:p>
    <w:p w14:paraId="52F1F6B0" w14:textId="77777777" w:rsidR="004648C7" w:rsidRDefault="004648C7"/>
    <w:p w14:paraId="19360AEC" w14:textId="77777777" w:rsidR="004648C7" w:rsidRDefault="004648C7">
      <w:r>
        <w:t xml:space="preserve">Web Scammer Messages </w:t>
      </w:r>
    </w:p>
    <w:p w14:paraId="46D239EA" w14:textId="77777777" w:rsidR="004648C7" w:rsidRDefault="004648C7"/>
    <w:p w14:paraId="70C81EBB" w14:textId="77777777" w:rsidR="004648C7" w:rsidRDefault="004648C7">
      <w:r>
        <w:t xml:space="preserve">Symptoms </w:t>
      </w:r>
    </w:p>
    <w:p w14:paraId="3BB5BCD0" w14:textId="6BB54AD2" w:rsidR="004648C7" w:rsidRDefault="004648C7" w:rsidP="004648C7">
      <w:pPr>
        <w:pStyle w:val="ListParagraph"/>
        <w:numPr>
          <w:ilvl w:val="0"/>
          <w:numId w:val="3"/>
        </w:numPr>
      </w:pPr>
      <w:r>
        <w:t xml:space="preserve">Locked out from PC with message panel displayed with </w:t>
      </w:r>
      <w:r w:rsidR="00AC7E71">
        <w:t xml:space="preserve">a </w:t>
      </w:r>
      <w:r>
        <w:t xml:space="preserve">number to call </w:t>
      </w:r>
    </w:p>
    <w:p w14:paraId="52356688" w14:textId="25044836" w:rsidR="004648C7" w:rsidRDefault="004648C7" w:rsidP="004648C7">
      <w:pPr>
        <w:pStyle w:val="ListParagraph"/>
        <w:numPr>
          <w:ilvl w:val="0"/>
          <w:numId w:val="3"/>
        </w:numPr>
      </w:pPr>
      <w:r>
        <w:t>Phone call</w:t>
      </w:r>
      <w:r w:rsidR="00AC7E71">
        <w:t>s</w:t>
      </w:r>
      <w:r>
        <w:t xml:space="preserve"> claiming to be Microsoft, Dell, etc. </w:t>
      </w:r>
    </w:p>
    <w:p w14:paraId="78D21449" w14:textId="77777777" w:rsidR="004648C7" w:rsidRDefault="004648C7" w:rsidP="004648C7">
      <w:pPr>
        <w:pStyle w:val="ListParagraph"/>
        <w:numPr>
          <w:ilvl w:val="0"/>
          <w:numId w:val="3"/>
        </w:numPr>
      </w:pPr>
      <w:r>
        <w:t xml:space="preserve">Web page that states you are infected and must call </w:t>
      </w:r>
    </w:p>
    <w:p w14:paraId="62169031" w14:textId="77777777" w:rsidR="004648C7" w:rsidRDefault="004648C7"/>
    <w:p w14:paraId="0E9CCD2C" w14:textId="77777777" w:rsidR="004648C7" w:rsidRDefault="004648C7">
      <w:r>
        <w:t xml:space="preserve">Solution </w:t>
      </w:r>
    </w:p>
    <w:p w14:paraId="0078F4DC" w14:textId="43D09912" w:rsidR="004648C7" w:rsidRDefault="004648C7" w:rsidP="004648C7">
      <w:pPr>
        <w:pStyle w:val="ListParagraph"/>
        <w:numPr>
          <w:ilvl w:val="0"/>
          <w:numId w:val="4"/>
        </w:numPr>
      </w:pPr>
      <w:r>
        <w:t xml:space="preserve">System Restore to last system checkpoint </w:t>
      </w:r>
    </w:p>
    <w:p w14:paraId="4F85B85F" w14:textId="3B5642BC" w:rsidR="004648C7" w:rsidRDefault="004648C7" w:rsidP="004648C7">
      <w:pPr>
        <w:pStyle w:val="ListParagraph"/>
        <w:numPr>
          <w:ilvl w:val="0"/>
          <w:numId w:val="4"/>
        </w:numPr>
      </w:pPr>
      <w:r>
        <w:t>Clean/reset browser start pages and/or search engine</w:t>
      </w:r>
    </w:p>
    <w:p w14:paraId="774B0395" w14:textId="30530514" w:rsidR="004648C7" w:rsidRDefault="004648C7" w:rsidP="004648C7">
      <w:pPr>
        <w:pStyle w:val="ListParagraph"/>
        <w:numPr>
          <w:ilvl w:val="0"/>
          <w:numId w:val="4"/>
        </w:numPr>
      </w:pPr>
      <w:r>
        <w:t xml:space="preserve">Install Malwarebytes and perform </w:t>
      </w:r>
      <w:r w:rsidR="00AC7E71">
        <w:t xml:space="preserve">a </w:t>
      </w:r>
      <w:r>
        <w:t>scan to remove any nasty programs</w:t>
      </w:r>
    </w:p>
    <w:p w14:paraId="445A55E7" w14:textId="589E615F" w:rsidR="004648C7" w:rsidRDefault="004648C7"/>
    <w:p w14:paraId="5085EE2D" w14:textId="77777777" w:rsidR="004648C7" w:rsidRDefault="004648C7">
      <w:r>
        <w:t xml:space="preserve">Poor Performance </w:t>
      </w:r>
    </w:p>
    <w:p w14:paraId="0621734B" w14:textId="77777777" w:rsidR="004648C7" w:rsidRDefault="004648C7"/>
    <w:p w14:paraId="50881BA9" w14:textId="77777777" w:rsidR="004648C7" w:rsidRDefault="004648C7">
      <w:r>
        <w:t xml:space="preserve">Symptoms </w:t>
      </w:r>
    </w:p>
    <w:p w14:paraId="01511A3C" w14:textId="77777777" w:rsidR="004648C7" w:rsidRDefault="004648C7" w:rsidP="004648C7">
      <w:pPr>
        <w:pStyle w:val="ListParagraph"/>
        <w:numPr>
          <w:ilvl w:val="0"/>
          <w:numId w:val="5"/>
        </w:numPr>
      </w:pPr>
      <w:r>
        <w:t xml:space="preserve">Slower boot times than normal </w:t>
      </w:r>
    </w:p>
    <w:p w14:paraId="7B4E8CE2" w14:textId="77777777" w:rsidR="004648C7" w:rsidRDefault="004648C7" w:rsidP="004648C7">
      <w:pPr>
        <w:pStyle w:val="ListParagraph"/>
        <w:numPr>
          <w:ilvl w:val="0"/>
          <w:numId w:val="5"/>
        </w:numPr>
      </w:pPr>
      <w:r>
        <w:lastRenderedPageBreak/>
        <w:t xml:space="preserve">Mouse/keyboard slow to respond </w:t>
      </w:r>
    </w:p>
    <w:p w14:paraId="2E50EFB2" w14:textId="77777777" w:rsidR="004648C7" w:rsidRDefault="004648C7" w:rsidP="004648C7">
      <w:pPr>
        <w:pStyle w:val="ListParagraph"/>
        <w:numPr>
          <w:ilvl w:val="0"/>
          <w:numId w:val="5"/>
        </w:numPr>
      </w:pPr>
      <w:r>
        <w:t xml:space="preserve">Browsers/apps slow to load/respond </w:t>
      </w:r>
    </w:p>
    <w:p w14:paraId="418A47A3" w14:textId="77777777" w:rsidR="004648C7" w:rsidRDefault="004648C7"/>
    <w:p w14:paraId="02F2CDDA" w14:textId="77777777" w:rsidR="004648C7" w:rsidRDefault="004648C7">
      <w:r>
        <w:t>Solution</w:t>
      </w:r>
    </w:p>
    <w:p w14:paraId="3A94BE8A" w14:textId="7BF69259" w:rsidR="004648C7" w:rsidRDefault="004648C7" w:rsidP="004648C7">
      <w:pPr>
        <w:pStyle w:val="ListParagraph"/>
        <w:numPr>
          <w:ilvl w:val="0"/>
          <w:numId w:val="6"/>
        </w:numPr>
      </w:pPr>
      <w:r>
        <w:t>Check for hard drive errors</w:t>
      </w:r>
      <w:r w:rsidR="00AC7E71">
        <w:t>,</w:t>
      </w:r>
      <w:r>
        <w:t xml:space="preserve"> and excessive usage in Task Manager – many hard drives with capacities of greater than 500GB are failing much sooner in my experience</w:t>
      </w:r>
    </w:p>
    <w:p w14:paraId="7F70FD97" w14:textId="7BD93E8D" w:rsidR="004648C7" w:rsidRDefault="004648C7" w:rsidP="004648C7">
      <w:pPr>
        <w:pStyle w:val="ListParagraph"/>
        <w:numPr>
          <w:ilvl w:val="0"/>
          <w:numId w:val="6"/>
        </w:numPr>
      </w:pPr>
      <w:r>
        <w:t xml:space="preserve">Check for malware/spyware – run Malwarebytes </w:t>
      </w:r>
    </w:p>
    <w:p w14:paraId="7F88860E" w14:textId="59A835B8" w:rsidR="004648C7" w:rsidRDefault="004648C7" w:rsidP="004648C7">
      <w:pPr>
        <w:pStyle w:val="ListParagraph"/>
        <w:numPr>
          <w:ilvl w:val="0"/>
          <w:numId w:val="6"/>
        </w:numPr>
      </w:pPr>
      <w:r>
        <w:t>Check for obvious ‘junk’ programs in Programs &amp; Features</w:t>
      </w:r>
      <w:r w:rsidR="00AC7E71">
        <w:t>,</w:t>
      </w:r>
      <w:r>
        <w:t xml:space="preserve"> </w:t>
      </w:r>
      <w:r w:rsidR="00AC7E71">
        <w:t>e</w:t>
      </w:r>
      <w:r>
        <w:t xml:space="preserve">specially programs that claim to maintain drivers </w:t>
      </w:r>
    </w:p>
    <w:p w14:paraId="15354A86" w14:textId="77777777" w:rsidR="004648C7" w:rsidRDefault="004648C7" w:rsidP="004648C7">
      <w:pPr>
        <w:pStyle w:val="ListParagraph"/>
        <w:numPr>
          <w:ilvl w:val="0"/>
          <w:numId w:val="6"/>
        </w:numPr>
      </w:pPr>
      <w:r>
        <w:t xml:space="preserve">Check for missing Windows updates </w:t>
      </w:r>
    </w:p>
    <w:p w14:paraId="0C4F023A" w14:textId="7BFD53CF" w:rsidR="004648C7" w:rsidRDefault="004648C7" w:rsidP="004648C7">
      <w:pPr>
        <w:pStyle w:val="ListParagraph"/>
        <w:numPr>
          <w:ilvl w:val="0"/>
          <w:numId w:val="6"/>
        </w:numPr>
      </w:pPr>
      <w:r>
        <w:t>Check Event Viewer logs for error messages</w:t>
      </w:r>
    </w:p>
    <w:p w14:paraId="1C08099C" w14:textId="77777777" w:rsidR="004648C7" w:rsidRDefault="004648C7"/>
    <w:p w14:paraId="5FB69F87" w14:textId="77777777" w:rsidR="004648C7" w:rsidRDefault="004648C7">
      <w:r>
        <w:t xml:space="preserve">Lockout/Loops After Updates </w:t>
      </w:r>
    </w:p>
    <w:p w14:paraId="7E51D855" w14:textId="77777777" w:rsidR="004648C7" w:rsidRDefault="004648C7"/>
    <w:p w14:paraId="08BC322C" w14:textId="77777777" w:rsidR="004648C7" w:rsidRDefault="004648C7">
      <w:r>
        <w:t xml:space="preserve">Symptoms </w:t>
      </w:r>
    </w:p>
    <w:p w14:paraId="690420A2" w14:textId="77777777" w:rsidR="004648C7" w:rsidRDefault="004648C7" w:rsidP="004648C7">
      <w:pPr>
        <w:pStyle w:val="ListParagraph"/>
        <w:numPr>
          <w:ilvl w:val="0"/>
          <w:numId w:val="7"/>
        </w:numPr>
      </w:pPr>
      <w:r>
        <w:t xml:space="preserve">Spinning circle with black screen </w:t>
      </w:r>
    </w:p>
    <w:p w14:paraId="5B9CE853" w14:textId="77777777" w:rsidR="004648C7" w:rsidRDefault="004648C7" w:rsidP="004648C7">
      <w:pPr>
        <w:pStyle w:val="ListParagraph"/>
        <w:numPr>
          <w:ilvl w:val="0"/>
          <w:numId w:val="7"/>
        </w:numPr>
      </w:pPr>
      <w:r>
        <w:t xml:space="preserve">Loop constantly restarting </w:t>
      </w:r>
    </w:p>
    <w:p w14:paraId="11A42F98" w14:textId="33157B4A" w:rsidR="004648C7" w:rsidRDefault="00AC7E71" w:rsidP="004648C7">
      <w:pPr>
        <w:pStyle w:val="ListParagraph"/>
        <w:numPr>
          <w:ilvl w:val="0"/>
          <w:numId w:val="7"/>
        </w:numPr>
      </w:pPr>
      <w:r>
        <w:t>A m</w:t>
      </w:r>
      <w:r w:rsidR="004648C7">
        <w:t xml:space="preserve">essage with automatic repair failure/attempts </w:t>
      </w:r>
    </w:p>
    <w:p w14:paraId="5FC7F48C" w14:textId="77777777" w:rsidR="004648C7" w:rsidRDefault="004648C7"/>
    <w:p w14:paraId="5B93569F" w14:textId="77777777" w:rsidR="004648C7" w:rsidRDefault="004648C7">
      <w:r>
        <w:t xml:space="preserve">Solution </w:t>
      </w:r>
    </w:p>
    <w:p w14:paraId="3FF828A0" w14:textId="77777777" w:rsidR="004648C7" w:rsidRDefault="004648C7" w:rsidP="004648C7">
      <w:pPr>
        <w:pStyle w:val="ListParagraph"/>
        <w:numPr>
          <w:ilvl w:val="0"/>
          <w:numId w:val="8"/>
        </w:numPr>
      </w:pPr>
      <w:r>
        <w:t xml:space="preserve">Try using System Restore in Advanced tools </w:t>
      </w:r>
    </w:p>
    <w:p w14:paraId="38186F53" w14:textId="4CA12438" w:rsidR="004648C7" w:rsidRDefault="004648C7" w:rsidP="004648C7">
      <w:pPr>
        <w:pStyle w:val="ListParagraph"/>
        <w:numPr>
          <w:ilvl w:val="0"/>
          <w:numId w:val="8"/>
        </w:numPr>
      </w:pPr>
      <w:r>
        <w:t>Sometimes just letting it run 15-30 minutes fixes it</w:t>
      </w:r>
    </w:p>
    <w:p w14:paraId="175B107A" w14:textId="77777777" w:rsidR="004648C7" w:rsidRDefault="004648C7"/>
    <w:p w14:paraId="4F0A6D46" w14:textId="4BB436C8" w:rsidR="004648C7" w:rsidRDefault="004648C7">
      <w:r>
        <w:t xml:space="preserve">If these </w:t>
      </w:r>
      <w:r w:rsidR="00AC7E71">
        <w:t>do not</w:t>
      </w:r>
      <w:r>
        <w:t xml:space="preserve"> work, back</w:t>
      </w:r>
      <w:r w:rsidR="00AC7E71">
        <w:t xml:space="preserve"> </w:t>
      </w:r>
      <w:r>
        <w:t xml:space="preserve">up personal files and try </w:t>
      </w:r>
      <w:r w:rsidR="00AC7E71">
        <w:t xml:space="preserve">a </w:t>
      </w:r>
      <w:r>
        <w:t>reset of the OS. Sometimes, the HDD must be wiped and reloaded if Windows cannot be booted after all recovery actions fail.</w:t>
      </w:r>
    </w:p>
    <w:sectPr w:rsidR="00464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B7AB6"/>
    <w:multiLevelType w:val="hybridMultilevel"/>
    <w:tmpl w:val="CB925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E19D1"/>
    <w:multiLevelType w:val="hybridMultilevel"/>
    <w:tmpl w:val="5A1EC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7320D"/>
    <w:multiLevelType w:val="hybridMultilevel"/>
    <w:tmpl w:val="9E2C8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150EDB"/>
    <w:multiLevelType w:val="hybridMultilevel"/>
    <w:tmpl w:val="13A87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BB6E69"/>
    <w:multiLevelType w:val="hybridMultilevel"/>
    <w:tmpl w:val="FBCED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BB438B"/>
    <w:multiLevelType w:val="hybridMultilevel"/>
    <w:tmpl w:val="E6B4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F44550"/>
    <w:multiLevelType w:val="hybridMultilevel"/>
    <w:tmpl w:val="C824A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428BF"/>
    <w:multiLevelType w:val="hybridMultilevel"/>
    <w:tmpl w:val="E3746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TYzsLQ0NTI2NzFR0lEKTi0uzszPAykwqgUAY1JhHCwAAAA="/>
  </w:docVars>
  <w:rsids>
    <w:rsidRoot w:val="004648C7"/>
    <w:rsid w:val="004648C7"/>
    <w:rsid w:val="006B0149"/>
    <w:rsid w:val="00844B8B"/>
    <w:rsid w:val="00AC7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38EB6"/>
  <w15:docId w15:val="{5B49850A-0E83-4950-AE93-22A8E89C5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48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1-07-10T01:20:00Z</dcterms:created>
  <dcterms:modified xsi:type="dcterms:W3CDTF">2021-07-16T08:08:00Z</dcterms:modified>
</cp:coreProperties>
</file>